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7777777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>Posudek vedoucího bakalářské práce</w:t>
      </w:r>
    </w:p>
    <w:p w14:paraId="139ACEF7" w14:textId="77777777" w:rsidR="00A40E93" w:rsidRDefault="00A40E93" w:rsidP="00A40E93">
      <w:pPr>
        <w:pStyle w:val="Default"/>
      </w:pPr>
    </w:p>
    <w:p w14:paraId="319D7D40" w14:textId="4CC78665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8A32CE">
        <w:rPr>
          <w:rFonts w:asciiTheme="minorHAnsi" w:hAnsiTheme="minorHAnsi" w:cstheme="minorHAnsi"/>
          <w:sz w:val="22"/>
          <w:szCs w:val="22"/>
        </w:rPr>
        <w:t>Martin Kovařík</w:t>
      </w:r>
    </w:p>
    <w:p w14:paraId="01DAD7B2" w14:textId="719F19D8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8A32CE">
        <w:rPr>
          <w:rFonts w:asciiTheme="minorHAnsi" w:hAnsiTheme="minorHAnsi" w:cstheme="minorHAnsi"/>
          <w:sz w:val="22"/>
          <w:szCs w:val="22"/>
        </w:rPr>
        <w:t>Ing. Eliška Kozubíková, Ph.D.</w:t>
      </w:r>
    </w:p>
    <w:p w14:paraId="43917A2A" w14:textId="58614741" w:rsidR="00037B1A" w:rsidRPr="008A32CE" w:rsidRDefault="00037B1A" w:rsidP="008A32CE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8A32CE">
        <w:rPr>
          <w:rFonts w:asciiTheme="minorHAnsi" w:hAnsiTheme="minorHAnsi" w:cstheme="minorHAnsi"/>
          <w:sz w:val="22"/>
          <w:szCs w:val="22"/>
        </w:rPr>
        <w:t xml:space="preserve">Analýza hospodaření sportovního klubu OK SILESIA </w:t>
      </w:r>
      <w:proofErr w:type="spellStart"/>
      <w:r w:rsidR="008A32CE">
        <w:rPr>
          <w:rFonts w:asciiTheme="minorHAnsi" w:hAnsiTheme="minorHAnsi" w:cstheme="minorHAnsi"/>
          <w:sz w:val="22"/>
          <w:szCs w:val="22"/>
        </w:rPr>
        <w:t>z.s</w:t>
      </w:r>
      <w:proofErr w:type="spellEnd"/>
      <w:r w:rsidR="008A32CE">
        <w:rPr>
          <w:rFonts w:asciiTheme="minorHAnsi" w:hAnsiTheme="minorHAnsi" w:cstheme="minorHAnsi"/>
          <w:sz w:val="22"/>
          <w:szCs w:val="22"/>
        </w:rPr>
        <w:t>.</w:t>
      </w:r>
    </w:p>
    <w:p w14:paraId="3F08876F" w14:textId="071554C2" w:rsidR="00037B1A" w:rsidRPr="009C322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 xml:space="preserve">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28454C169EEE42968B6D627D861CD68B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8A32CE">
            <w:rPr>
              <w:rFonts w:asciiTheme="minorHAnsi" w:hAnsiTheme="minorHAnsi" w:cstheme="minorHAnsi"/>
              <w:sz w:val="22"/>
              <w:szCs w:val="22"/>
            </w:rPr>
            <w:t>2022/2023</w:t>
          </w:r>
        </w:sdtContent>
      </w:sdt>
    </w:p>
    <w:p w14:paraId="45408690" w14:textId="77777777" w:rsidR="00037B1A" w:rsidRPr="0097798F" w:rsidRDefault="00037B1A" w:rsidP="00037B1A">
      <w:pPr>
        <w:spacing w:after="0" w:line="240" w:lineRule="auto"/>
        <w:jc w:val="both"/>
        <w:rPr>
          <w:rFonts w:cstheme="minorHAnsi"/>
          <w:sz w:val="20"/>
        </w:rPr>
      </w:pPr>
    </w:p>
    <w:p w14:paraId="577728F7" w14:textId="77777777" w:rsidR="00037B1A" w:rsidRPr="006C4198" w:rsidRDefault="00037B1A" w:rsidP="00037B1A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116B5FBA" w14:textId="77777777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8A32CE">
        <w:rPr>
          <w:rFonts w:cstheme="minorHAnsi"/>
          <w:i/>
          <w:sz w:val="20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5F442DCC" w14:textId="7BD7EB49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Pokud je jakékoliv kritérium ohodnoceno stupněm F, práce musí být celkově hodnocena jako nevyhovující, která nesplňuje kritéria pro obhajobu </w:t>
      </w:r>
      <w:r w:rsidR="00AC1ADA">
        <w:rPr>
          <w:rFonts w:cstheme="minorHAnsi"/>
          <w:i/>
          <w:sz w:val="20"/>
        </w:rPr>
        <w:t>B</w:t>
      </w:r>
      <w:r>
        <w:rPr>
          <w:rFonts w:cstheme="minorHAnsi"/>
          <w:i/>
          <w:sz w:val="20"/>
        </w:rPr>
        <w:t>P a nelze takovou práci doporučit k obhajobě.</w:t>
      </w:r>
    </w:p>
    <w:p w14:paraId="559DD309" w14:textId="01870976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Vedoucí BP se musí slovně vyjádřit ke každému hodnotícímu kritériu!</w:t>
      </w:r>
    </w:p>
    <w:p w14:paraId="4632F0B5" w14:textId="77777777" w:rsidR="00037B1A" w:rsidRDefault="00037B1A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2E246B3E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1B391C2A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71B0265B" w:rsidR="000E094A" w:rsidRDefault="00326644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12AFE8E7" w:rsidR="008B781B" w:rsidRP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srozumitelnost formulace cílů práce a použitých metod zpracování práce; zhodnocení cílů práce v souladu s tématem práce; zvolené metody a postupy použité pro naplnění cílů práce</w:t>
            </w:r>
            <w:r w:rsidR="008B781B">
              <w:rPr>
                <w:rFonts w:cstheme="minorHAnsi"/>
                <w:i/>
                <w:sz w:val="20"/>
              </w:rPr>
              <w:t xml:space="preserve">. 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A103C80" w14:textId="5B46F7F3" w:rsidR="000E094A" w:rsidRPr="000E094A" w:rsidRDefault="00326644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íle a metody jsou formulovány standardním způsobem a jsou v souladu s tématem práce.</w:t>
            </w:r>
          </w:p>
          <w:p w14:paraId="05E6B5AA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2F99C7BB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09113BB5" w:rsidR="000E094A" w:rsidRDefault="00326644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4D67C73C" w:rsidR="008B781B" w:rsidRP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1095BF4" w14:textId="69EB1AB7" w:rsidR="008B781B" w:rsidRPr="000E094A" w:rsidRDefault="00326644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eoretická část poskytuje dostatečnou základnu pro zpracování samotné analýzy. Autor volí především domácí zdroje, převažuje literární rešerše bez kritického přístupu. Až na drobné výjimky jsou zdroje citovány správně.</w:t>
            </w:r>
          </w:p>
          <w:p w14:paraId="2F195D8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6789E4D8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16356476" w:rsidR="000E094A" w:rsidRDefault="00326644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23565853" w:rsid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4314D9D" w14:textId="6D496C12" w:rsidR="000E094A" w:rsidRPr="000E094A" w:rsidRDefault="00326644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Autor předkládá analýzu hospodaření neziskové organizace zpracovanou na základě účetních výkazů. Vzhledem k velikosti organizace je náročnost zpracování dat </w:t>
            </w:r>
            <w:r w:rsidR="005730DB">
              <w:rPr>
                <w:rFonts w:cstheme="minorHAnsi"/>
              </w:rPr>
              <w:t>nižší</w:t>
            </w:r>
            <w:r>
              <w:rPr>
                <w:rFonts w:cstheme="minorHAnsi"/>
              </w:rPr>
              <w:t>. Připojeno je zhodnocení s využitím výpočtu vybraných ukazatelů finanční analýzy</w:t>
            </w:r>
            <w:r w:rsidR="00C37E81">
              <w:rPr>
                <w:rFonts w:cstheme="minorHAnsi"/>
              </w:rPr>
              <w:t xml:space="preserve">, </w:t>
            </w:r>
            <w:r w:rsidR="005730DB">
              <w:rPr>
                <w:rFonts w:cstheme="minorHAnsi"/>
              </w:rPr>
              <w:t xml:space="preserve">jejichž výsledky mohly být interpretovány </w:t>
            </w:r>
            <w:r w:rsidR="00C37E81">
              <w:rPr>
                <w:rFonts w:cstheme="minorHAnsi"/>
              </w:rPr>
              <w:t>důkladněj</w:t>
            </w:r>
            <w:r w:rsidR="005730DB">
              <w:rPr>
                <w:rFonts w:cstheme="minorHAnsi"/>
              </w:rPr>
              <w:t>i a přesněji</w:t>
            </w:r>
            <w:r w:rsidR="00C37E81">
              <w:rPr>
                <w:rFonts w:cstheme="minorHAnsi"/>
              </w:rPr>
              <w:t xml:space="preserve">. Analýza </w:t>
            </w:r>
            <w:r>
              <w:rPr>
                <w:rFonts w:cstheme="minorHAnsi"/>
              </w:rPr>
              <w:t xml:space="preserve">mohla být obohacena o detailnější a tabulkové zpracování </w:t>
            </w:r>
            <w:r w:rsidR="00C37E81">
              <w:rPr>
                <w:rFonts w:cstheme="minorHAnsi"/>
              </w:rPr>
              <w:t xml:space="preserve">trendů a souvislostí. Vzhledem k velikosti organizace však výstup analýzy poskytuje </w:t>
            </w:r>
            <w:r w:rsidR="005730DB">
              <w:rPr>
                <w:rFonts w:cstheme="minorHAnsi"/>
              </w:rPr>
              <w:t xml:space="preserve">přiměřený </w:t>
            </w:r>
            <w:r w:rsidR="00C37E81">
              <w:rPr>
                <w:rFonts w:cstheme="minorHAnsi"/>
              </w:rPr>
              <w:t>obrázek o vývoji hospodaření.</w:t>
            </w:r>
          </w:p>
          <w:p w14:paraId="627B532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AC0871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8E2072" w:rsidRPr="00037B1A">
              <w:rPr>
                <w:rFonts w:cstheme="minorHAnsi"/>
                <w:b/>
              </w:rPr>
              <w:t>řešící / návrhová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607059AA" w:rsidR="000E094A" w:rsidRDefault="00C37E81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638204E3" w:rsidR="004D378C" w:rsidRPr="008B781B" w:rsidRDefault="00037B1A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návaznost řešící části práce na teorii a na výsledky analýz; podloženost návrhů odpovídajícími argumenty; splnění stanovených cílů. U BP s výzkumným zaměřením je nutno zaměřit se na diskuzi výsledků a jejich zhodnocení.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90D30CF" w14:textId="592CA273" w:rsidR="000E094A" w:rsidRDefault="00C37E81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Návrhová část navazuje na zpracovanou analýzu, návrhy jsou v podobě obecných doporučení</w:t>
            </w:r>
            <w:r w:rsidR="006349A7">
              <w:rPr>
                <w:rFonts w:cstheme="minorHAnsi"/>
              </w:rPr>
              <w:t xml:space="preserve"> bez zpětné vazby do analýzy</w:t>
            </w:r>
            <w:r>
              <w:rPr>
                <w:rFonts w:cstheme="minorHAnsi"/>
              </w:rPr>
              <w:t>, nicméně v praxi klubu</w:t>
            </w:r>
            <w:r w:rsidR="006349A7">
              <w:rPr>
                <w:rFonts w:cstheme="minorHAnsi"/>
              </w:rPr>
              <w:t xml:space="preserve"> navržená opatření</w:t>
            </w:r>
            <w:r>
              <w:rPr>
                <w:rFonts w:cstheme="minorHAnsi"/>
              </w:rPr>
              <w:t xml:space="preserve"> realizovatelná </w:t>
            </w:r>
            <w:r w:rsidR="006349A7">
              <w:rPr>
                <w:rFonts w:cstheme="minorHAnsi"/>
              </w:rPr>
              <w:t>vesměs</w:t>
            </w:r>
            <w:bookmarkStart w:id="0" w:name="_GoBack"/>
            <w:bookmarkEnd w:id="0"/>
            <w:r>
              <w:rPr>
                <w:rFonts w:cstheme="minorHAnsi"/>
              </w:rPr>
              <w:t xml:space="preserve"> jsou.</w:t>
            </w: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6CC5B14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1DECEB67" w:rsidR="000E094A" w:rsidRDefault="004C5D17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5016D42D" w:rsidR="004D378C" w:rsidRPr="008B781B" w:rsidRDefault="00037B1A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</w:t>
            </w:r>
            <w:r w:rsidR="004D378C">
              <w:rPr>
                <w:rFonts w:cstheme="minorHAnsi"/>
                <w:i/>
                <w:sz w:val="20"/>
              </w:rPr>
              <w:t xml:space="preserve">. 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DDB2FA6" w14:textId="34C3EF6B" w:rsidR="000E094A" w:rsidRPr="000E094A" w:rsidRDefault="004C5D17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ext má logickou strukturu, z formálního pohledu je drobným nedostatkem opomenutý zásadní zdroj v seznamu použité literatury (Zákon č. 89/2012 Sb.).</w:t>
            </w: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64677BAA" w:rsidR="009C7318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7391535C" w:rsidR="009C7318" w:rsidRDefault="004C5D17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9D67D5" w:rsidRPr="000E094A" w14:paraId="303C9369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F42F304" w14:textId="3C3E7F3A" w:rsidR="004C5D17" w:rsidRPr="000E094A" w:rsidRDefault="004C5D17" w:rsidP="004C5D17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  <w:r>
              <w:rPr>
                <w:rFonts w:cstheme="minorHAnsi"/>
              </w:rPr>
              <w:t>Předložená bakalářská práce se zabývá analýzou hospodaření neziskové organizace. Vzhledem k velikosti organizace se jedná o analýzu menšího rozsahu a méně náročnou na zpracování. Analýza mohla být obohacena o detailnější a tabulkové zpracování trendů a souvislostí, výsledky výpočtů mohly být precizněji interpretovány a návrhy více konkretizovány. Vzhledem k velikosti organizace však výstup analýzy poskytuje dostatečný obrázek o vývoji hospodaření. Na práci je patrné osobní zaujetí</w:t>
            </w:r>
            <w:r w:rsidR="009050F6">
              <w:rPr>
                <w:rFonts w:cstheme="minorHAnsi"/>
              </w:rPr>
              <w:t xml:space="preserve"> autora pro sledovanou problematiku</w:t>
            </w:r>
            <w:r w:rsidR="005730DB">
              <w:rPr>
                <w:rFonts w:cstheme="minorHAnsi"/>
              </w:rPr>
              <w:t xml:space="preserve"> a znalost prostředí.</w:t>
            </w:r>
          </w:p>
          <w:p w14:paraId="00A263E4" w14:textId="70B9F55E" w:rsidR="009D67D5" w:rsidRPr="000E094A" w:rsidRDefault="009D67D5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0DED920" w14:textId="77777777" w:rsidR="009D67D5" w:rsidRPr="000E094A" w:rsidRDefault="009D67D5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bookmarkEnd w:id="1"/>
    <w:p w14:paraId="5C15DC76" w14:textId="48EB398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5DB62004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037B1A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037B1A">
        <w:rPr>
          <w:rFonts w:cstheme="minorHAnsi"/>
          <w:b/>
        </w:rPr>
        <w:t>:</w:t>
      </w:r>
    </w:p>
    <w:p w14:paraId="715FE631" w14:textId="092CFA5C" w:rsidR="009C7318" w:rsidRDefault="009050F6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V úvodních letech existence spolku se dařilo získávat sponzorské příspěvky (v analýze viz rok 2020). Jaký je potenciál získat do budoucna stálého sponzora a proč se spolek o získání sponzorských příspěvků nepokusil již v roce 2022 (tj. po </w:t>
      </w:r>
      <w:proofErr w:type="spellStart"/>
      <w:r>
        <w:rPr>
          <w:rFonts w:cstheme="minorHAnsi"/>
        </w:rPr>
        <w:t>covidu</w:t>
      </w:r>
      <w:proofErr w:type="spellEnd"/>
      <w:r>
        <w:rPr>
          <w:rFonts w:cstheme="minorHAnsi"/>
        </w:rPr>
        <w:t>)?</w:t>
      </w:r>
    </w:p>
    <w:p w14:paraId="55DA52BC" w14:textId="2B89DA0B" w:rsidR="005C4ACA" w:rsidRDefault="009050F6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Může plán na zvýšení členských příspěvků ohrozit konkurence dalších spolků v okolí zaměřujících se na orientační běh? Máte představu o výši členských příspěvků</w:t>
      </w:r>
      <w:r w:rsidR="005730DB">
        <w:rPr>
          <w:rFonts w:cstheme="minorHAnsi"/>
        </w:rPr>
        <w:t xml:space="preserve"> ostatních klubů</w:t>
      </w:r>
      <w:r>
        <w:rPr>
          <w:rFonts w:cstheme="minorHAnsi"/>
        </w:rPr>
        <w:t>?</w:t>
      </w: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4D72F37F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360CE6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360CE6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28C3E84A" w:rsidR="009C7318" w:rsidRDefault="009C7318" w:rsidP="00DC7D52">
      <w:pPr>
        <w:spacing w:after="120" w:line="240" w:lineRule="auto"/>
        <w:jc w:val="both"/>
        <w:rPr>
          <w:rFonts w:cstheme="minorHAnsi"/>
        </w:rPr>
      </w:pPr>
      <w:r w:rsidRPr="009C7318">
        <w:rPr>
          <w:rFonts w:cstheme="minorHAnsi"/>
        </w:rPr>
        <w:t>BP byla podrobena kontrole ke zjištění původnosti práce v IS STAG. Na základě výsledků této kontroly bylo zjištěno, že práce</w:t>
      </w:r>
      <w:r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360CE6">
            <w:rPr>
              <w:rFonts w:cstheme="minorHAnsi"/>
              <w:b/>
            </w:rPr>
            <w:t>není</w:t>
          </w:r>
        </w:sdtContent>
      </w:sdt>
      <w:r w:rsidRPr="009C7318">
        <w:rPr>
          <w:rFonts w:cstheme="minorHAnsi"/>
        </w:rPr>
        <w:t xml:space="preserve"> plagiát.</w:t>
      </w:r>
    </w:p>
    <w:p w14:paraId="4236C6F3" w14:textId="4A7B3244" w:rsidR="009C7318" w:rsidRDefault="009C7318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20E965AB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7BA3D6ABCC7241C6885DC6A363458522"/>
          </w:placeholder>
          <w:date w:fullDate="2023-06-01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360CE6">
            <w:rPr>
              <w:rFonts w:cstheme="minorHAnsi"/>
            </w:rPr>
            <w:t>01.06.2023</w:t>
          </w:r>
        </w:sdtContent>
      </w:sdt>
      <w:r w:rsidR="0085398A">
        <w:rPr>
          <w:rFonts w:cstheme="minorHAnsi"/>
        </w:rPr>
        <w:tab/>
      </w:r>
    </w:p>
    <w:p w14:paraId="73443A4F" w14:textId="32D4B117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>Podpis vedoucího BP</w:t>
      </w:r>
    </w:p>
    <w:sectPr w:rsidR="009C7318" w:rsidRPr="000E094A" w:rsidSect="0024258E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24F03E" w14:textId="77777777" w:rsidR="001900AB" w:rsidRDefault="001900AB" w:rsidP="00A40E93">
      <w:pPr>
        <w:spacing w:after="0" w:line="240" w:lineRule="auto"/>
      </w:pPr>
      <w:r>
        <w:separator/>
      </w:r>
    </w:p>
  </w:endnote>
  <w:endnote w:type="continuationSeparator" w:id="0">
    <w:p w14:paraId="5BAEF37F" w14:textId="77777777" w:rsidR="001900AB" w:rsidRDefault="001900AB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C54C29" w14:textId="77777777" w:rsidR="001900AB" w:rsidRDefault="001900AB" w:rsidP="00A40E93">
      <w:pPr>
        <w:spacing w:after="0" w:line="240" w:lineRule="auto"/>
      </w:pPr>
      <w:r>
        <w:separator/>
      </w:r>
    </w:p>
  </w:footnote>
  <w:footnote w:type="continuationSeparator" w:id="0">
    <w:p w14:paraId="30FB8D99" w14:textId="77777777" w:rsidR="001900AB" w:rsidRDefault="001900AB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DGwsDQzMzQwMDRV0lEKTi0uzszPAykwrgUAY+7/fSwAAAA="/>
  </w:docVars>
  <w:rsids>
    <w:rsidRoot w:val="00BA16DD"/>
    <w:rsid w:val="00037B1A"/>
    <w:rsid w:val="000E094A"/>
    <w:rsid w:val="00173FE7"/>
    <w:rsid w:val="001900AB"/>
    <w:rsid w:val="0024258E"/>
    <w:rsid w:val="0029651C"/>
    <w:rsid w:val="00326644"/>
    <w:rsid w:val="00360CE6"/>
    <w:rsid w:val="004C5D17"/>
    <w:rsid w:val="004D378C"/>
    <w:rsid w:val="005730DB"/>
    <w:rsid w:val="005C4ACA"/>
    <w:rsid w:val="006349A7"/>
    <w:rsid w:val="0067082B"/>
    <w:rsid w:val="00694399"/>
    <w:rsid w:val="0073639B"/>
    <w:rsid w:val="007553A6"/>
    <w:rsid w:val="0085398A"/>
    <w:rsid w:val="00875A1F"/>
    <w:rsid w:val="008A32CE"/>
    <w:rsid w:val="008B781B"/>
    <w:rsid w:val="008E2072"/>
    <w:rsid w:val="009050F6"/>
    <w:rsid w:val="00974EA2"/>
    <w:rsid w:val="00987B93"/>
    <w:rsid w:val="009C322A"/>
    <w:rsid w:val="009C7318"/>
    <w:rsid w:val="009D67D5"/>
    <w:rsid w:val="00A40E93"/>
    <w:rsid w:val="00A7527E"/>
    <w:rsid w:val="00AC1ADA"/>
    <w:rsid w:val="00B14451"/>
    <w:rsid w:val="00BA16DD"/>
    <w:rsid w:val="00C37E81"/>
    <w:rsid w:val="00CA34A9"/>
    <w:rsid w:val="00CD12C3"/>
    <w:rsid w:val="00DC7D52"/>
    <w:rsid w:val="00E22423"/>
    <w:rsid w:val="00EF1720"/>
    <w:rsid w:val="00F92059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0A4B88" w:rsidP="000A4B88">
          <w:pPr>
            <w:pStyle w:val="F7AC3614642C4862975AFFE42BECD5F1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0A4B88" w:rsidP="000A4B88">
          <w:pPr>
            <w:pStyle w:val="4F52C4C2662347F09CB140990B74E990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0A4B88" w:rsidP="000A4B88">
          <w:pPr>
            <w:pStyle w:val="8E37C6EC87F646D58DCFFA9B9657C0C2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0A4B88" w:rsidP="000A4B88">
          <w:pPr>
            <w:pStyle w:val="DFD0AC70DC9648E5B01493AD9D9BA66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0A4B88" w:rsidP="000A4B88">
          <w:pPr>
            <w:pStyle w:val="8CCEAEF291514F44A28C04510539725B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0A4B88" w:rsidP="000A4B88">
          <w:pPr>
            <w:pStyle w:val="A97671054FD54CA0B3A42E3C70E984D3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0A4B88" w:rsidP="000A4B88">
          <w:pPr>
            <w:pStyle w:val="83A46AE5AC8D4446819AF8E17448351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0A4B88" w:rsidP="000A4B88">
          <w:pPr>
            <w:pStyle w:val="0479B14104A642328ADCE70401797609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0A4B88" w:rsidP="000A4B88">
          <w:pPr>
            <w:pStyle w:val="EC79FD13639B45E3B4BA530D9B8819BD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7BA3D6ABCC7241C6885DC6A36345852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95F9521-E2EB-47A1-83BA-E1A0CFF3529F}"/>
      </w:docPartPr>
      <w:docPartBody>
        <w:p w:rsidR="00DF4309" w:rsidRDefault="000A4B88" w:rsidP="000A4B88">
          <w:pPr>
            <w:pStyle w:val="7BA3D6ABCC7241C6885DC6A363458522"/>
          </w:pPr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28454C169EEE42968B6D627D861CD68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E451806-8D99-4893-B5C1-F602D69FF0E8}"/>
      </w:docPartPr>
      <w:docPartBody>
        <w:p w:rsidR="009753AE" w:rsidRDefault="00DF4309" w:rsidP="00DF4309">
          <w:pPr>
            <w:pStyle w:val="28454C169EEE42968B6D627D861CD68B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0A4B88"/>
    <w:rsid w:val="00510546"/>
    <w:rsid w:val="005E083B"/>
    <w:rsid w:val="009753AE"/>
    <w:rsid w:val="00A00291"/>
    <w:rsid w:val="00BF2549"/>
    <w:rsid w:val="00DF4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F4309"/>
    <w:rPr>
      <w:color w:val="808080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  <w:style w:type="paragraph" w:customStyle="1" w:styleId="5A34CC5DE6F546EF9219A0B7C43F4788">
    <w:name w:val="5A34CC5DE6F546EF9219A0B7C43F4788"/>
    <w:rsid w:val="000A4B88"/>
  </w:style>
  <w:style w:type="paragraph" w:customStyle="1" w:styleId="1F265602AD7B473890E14EFC7D22D549">
    <w:name w:val="1F265602AD7B473890E14EFC7D22D549"/>
    <w:rsid w:val="000A4B8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en-US"/>
    </w:rPr>
  </w:style>
  <w:style w:type="paragraph" w:customStyle="1" w:styleId="5A34CC5DE6F546EF9219A0B7C43F47881">
    <w:name w:val="5A34CC5DE6F546EF9219A0B7C43F47881"/>
    <w:rsid w:val="000A4B88"/>
    <w:rPr>
      <w:rFonts w:eastAsiaTheme="minorHAnsi"/>
      <w:lang w:eastAsia="en-US"/>
    </w:rPr>
  </w:style>
  <w:style w:type="paragraph" w:customStyle="1" w:styleId="8E37C6EC87F646D58DCFFA9B9657C0C21">
    <w:name w:val="8E37C6EC87F646D58DCFFA9B9657C0C21"/>
    <w:rsid w:val="000A4B88"/>
    <w:rPr>
      <w:rFonts w:eastAsiaTheme="minorHAnsi"/>
      <w:lang w:eastAsia="en-US"/>
    </w:rPr>
  </w:style>
  <w:style w:type="paragraph" w:customStyle="1" w:styleId="DFD0AC70DC9648E5B01493AD9D9BA6641">
    <w:name w:val="DFD0AC70DC9648E5B01493AD9D9BA6641"/>
    <w:rsid w:val="000A4B88"/>
    <w:rPr>
      <w:rFonts w:eastAsiaTheme="minorHAnsi"/>
      <w:lang w:eastAsia="en-US"/>
    </w:rPr>
  </w:style>
  <w:style w:type="paragraph" w:customStyle="1" w:styleId="8CCEAEF291514F44A28C04510539725B1">
    <w:name w:val="8CCEAEF291514F44A28C04510539725B1"/>
    <w:rsid w:val="000A4B88"/>
    <w:rPr>
      <w:rFonts w:eastAsiaTheme="minorHAnsi"/>
      <w:lang w:eastAsia="en-US"/>
    </w:rPr>
  </w:style>
  <w:style w:type="paragraph" w:customStyle="1" w:styleId="A97671054FD54CA0B3A42E3C70E984D31">
    <w:name w:val="A97671054FD54CA0B3A42E3C70E984D31"/>
    <w:rsid w:val="000A4B88"/>
    <w:rPr>
      <w:rFonts w:eastAsiaTheme="minorHAnsi"/>
      <w:lang w:eastAsia="en-US"/>
    </w:rPr>
  </w:style>
  <w:style w:type="paragraph" w:customStyle="1" w:styleId="83A46AE5AC8D4446819AF8E1744835141">
    <w:name w:val="83A46AE5AC8D4446819AF8E1744835141"/>
    <w:rsid w:val="000A4B88"/>
    <w:rPr>
      <w:rFonts w:eastAsiaTheme="minorHAnsi"/>
      <w:lang w:eastAsia="en-US"/>
    </w:rPr>
  </w:style>
  <w:style w:type="paragraph" w:customStyle="1" w:styleId="0479B14104A642328ADCE704017976091">
    <w:name w:val="0479B14104A642328ADCE704017976091"/>
    <w:rsid w:val="000A4B88"/>
    <w:rPr>
      <w:rFonts w:eastAsiaTheme="minorHAnsi"/>
      <w:lang w:eastAsia="en-US"/>
    </w:rPr>
  </w:style>
  <w:style w:type="paragraph" w:customStyle="1" w:styleId="F7AC3614642C4862975AFFE42BECD5F11">
    <w:name w:val="F7AC3614642C4862975AFFE42BECD5F11"/>
    <w:rsid w:val="000A4B88"/>
    <w:rPr>
      <w:rFonts w:eastAsiaTheme="minorHAnsi"/>
      <w:lang w:eastAsia="en-US"/>
    </w:rPr>
  </w:style>
  <w:style w:type="paragraph" w:customStyle="1" w:styleId="4F52C4C2662347F09CB140990B74E9901">
    <w:name w:val="4F52C4C2662347F09CB140990B74E9901"/>
    <w:rsid w:val="000A4B88"/>
    <w:rPr>
      <w:rFonts w:eastAsiaTheme="minorHAnsi"/>
      <w:lang w:eastAsia="en-US"/>
    </w:rPr>
  </w:style>
  <w:style w:type="paragraph" w:customStyle="1" w:styleId="EC79FD13639B45E3B4BA530D9B8819BD1">
    <w:name w:val="EC79FD13639B45E3B4BA530D9B8819BD1"/>
    <w:rsid w:val="000A4B88"/>
    <w:rPr>
      <w:rFonts w:eastAsiaTheme="minorHAnsi"/>
      <w:lang w:eastAsia="en-US"/>
    </w:rPr>
  </w:style>
  <w:style w:type="paragraph" w:customStyle="1" w:styleId="7BA3D6ABCC7241C6885DC6A363458522">
    <w:name w:val="7BA3D6ABCC7241C6885DC6A363458522"/>
    <w:rsid w:val="000A4B88"/>
    <w:rPr>
      <w:rFonts w:eastAsiaTheme="minorHAnsi"/>
      <w:lang w:eastAsia="en-US"/>
    </w:rPr>
  </w:style>
  <w:style w:type="paragraph" w:customStyle="1" w:styleId="28454C169EEE42968B6D627D861CD68B">
    <w:name w:val="28454C169EEE42968B6D627D861CD68B"/>
    <w:rsid w:val="00DF43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8a432d0-6a18-4b4e-b941-c41239099df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F424494276C1489258878CE16F3DB1" ma:contentTypeVersion="15" ma:contentTypeDescription="Vytvoří nový dokument" ma:contentTypeScope="" ma:versionID="9aa94fd5926928cec41a2c67e21b043d">
  <xsd:schema xmlns:xsd="http://www.w3.org/2001/XMLSchema" xmlns:xs="http://www.w3.org/2001/XMLSchema" xmlns:p="http://schemas.microsoft.com/office/2006/metadata/properties" xmlns:ns3="1d15c0d2-593a-4097-9533-3285f80f41a1" xmlns:ns4="c8a432d0-6a18-4b4e-b941-c41239099df8" targetNamespace="http://schemas.microsoft.com/office/2006/metadata/properties" ma:root="true" ma:fieldsID="1a51568ee825bc4ab8573047f8d1c124" ns3:_="" ns4:_="">
    <xsd:import namespace="1d15c0d2-593a-4097-9533-3285f80f41a1"/>
    <xsd:import namespace="c8a432d0-6a18-4b4e-b941-c41239099df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15c0d2-593a-4097-9533-3285f80f41a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Hodnota hash upozornění na sdílení" ma:hidden="true" ma:internalName="SharingHintHash" ma:readOnly="true">
      <xsd:simpleType>
        <xsd:restriction base="dms:Text"/>
      </xsd:simpleType>
    </xsd:element>
    <xsd:element name="SharedWithDetails" ma:index="10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432d0-6a18-4b4e-b941-c41239099d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761343-9E32-4BE2-AF5D-67C3477CF3B8}">
  <ds:schemaRefs>
    <ds:schemaRef ds:uri="http://purl.org/dc/dcmitype/"/>
    <ds:schemaRef ds:uri="http://schemas.microsoft.com/office/infopath/2007/PartnerControls"/>
    <ds:schemaRef ds:uri="http://purl.org/dc/elements/1.1/"/>
    <ds:schemaRef ds:uri="c8a432d0-6a18-4b4e-b941-c41239099df8"/>
    <ds:schemaRef ds:uri="1d15c0d2-593a-4097-9533-3285f80f41a1"/>
    <ds:schemaRef ds:uri="http://purl.org/dc/terms/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C79ABB2-144F-40AB-B1CE-1856113C0E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15c0d2-593a-4097-9533-3285f80f41a1"/>
    <ds:schemaRef ds:uri="c8a432d0-6a18-4b4e-b941-c41239099d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D649D8-9355-4B5C-A540-9A565225BF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654</Words>
  <Characters>3859</Characters>
  <Application>Microsoft Office Word</Application>
  <DocSecurity>0</DocSecurity>
  <Lines>32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Eliška Kozubíková</cp:lastModifiedBy>
  <cp:revision>6</cp:revision>
  <cp:lastPrinted>2022-03-14T11:55:00Z</cp:lastPrinted>
  <dcterms:created xsi:type="dcterms:W3CDTF">2023-06-01T14:42:00Z</dcterms:created>
  <dcterms:modified xsi:type="dcterms:W3CDTF">2023-06-02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F424494276C1489258878CE16F3DB1</vt:lpwstr>
  </property>
</Properties>
</file>